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0803FDA8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8928F8">
        <w:rPr>
          <w:b/>
          <w:bCs/>
          <w:sz w:val="32"/>
          <w:szCs w:val="32"/>
        </w:rPr>
        <w:t>Oklahom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928F8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9:00Z</dcterms:modified>
</cp:coreProperties>
</file>